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Istanbul, Turkey</w:t>
      </w:r>
    </w:p>
    <w:bookmarkStart w:id="20" w:name="dear-hiring-manager"/>
    <w:p>
      <w:pPr>
        <w:pStyle w:val="Heading2"/>
      </w:pPr>
      <w:r>
        <w:t xml:space="preserve">Dear Hiring Manager,</w:t>
      </w:r>
    </w:p>
    <w:p>
      <w:pPr>
        <w:pStyle w:val="FirstParagraph"/>
      </w:pPr>
      <w:r>
        <w:t xml:space="preserve">I am writing to express my enthusiastic interest in the Petroleum Engineer position at your esteemed organization in Istanbul, Turkey. As a dedicated and experienced professional in the field of petroleum engineering, I am eager to contribute my technical expertise, innovative problem-solving skills, and passion for energy development to support your company’s mission of advancing sustainable and efficient hydrocarbon exploration and production. With my background in [Your Previous Company/Field], I am confident that my qualifications align perfectly with the requirements of this role in Istanbul, a city that serves as a strategic hub for the energy sector in both Turkey and the broader Middle East.</w:t>
      </w:r>
    </w:p>
    <w:p>
      <w:pPr>
        <w:pStyle w:val="BodyText"/>
      </w:pPr>
      <w:r>
        <w:t xml:space="preserve">As a Petroleum Engineer, I have spent [X years] honing my skills in reservoir engineering, drilling operations, production optimization, and project management. My career has been defined by a commitment to excellence, a deep understanding of geophysical and geological principles, and the ability to deliver results in dynamic environments. Whether working on land-based oil fields or offshore platforms, I have consistently demonstrated the ability to analyze complex data sets, design cost-effective solutions, and collaborate with multidisciplinary teams to achieve operational goals. In Turkey Istanbul’s evolving energy landscape, where the demand for skilled professionals is growing rapidly, I am eager to bring my expertise to a forward-thinking organization like yours.</w:t>
      </w:r>
    </w:p>
    <w:p>
      <w:pPr>
        <w:pStyle w:val="BodyText"/>
      </w:pPr>
      <w:r>
        <w:t xml:space="preserve">The unique geographical and economic position of Istanbul makes it a critical player in Turkey’s energy sector. As the country strives to diversify its energy sources and enhance its strategic importance as a regional energy hub, the role of Petroleum Engineers has never been more vital. I am particularly drawn to this opportunity because of my familiarity with the challenges and opportunities inherent in the Turkish market. My previous work on [mention specific projects or tasks related to Turkey or similar regions] has equipped me with insights into local regulatory frameworks, environmental considerations, and operational best practices that are essential for success in this role.</w:t>
      </w:r>
    </w:p>
    <w:p>
      <w:pPr>
        <w:pStyle w:val="BodyText"/>
      </w:pPr>
      <w:r>
        <w:t xml:space="preserve">One of my core strengths as a Petroleum Engineer is my ability to integrate technical knowledge with practical problem-solving. For example, during my tenure at [Previous Company], I led a project to optimize production from a mature oil field by implementing advanced reservoir simulation techniques, resulting in a 15% increase in recovery rates. This experience reinforced my belief that innovation and precision are key to unlocking value in complex energy environments. In Istanbul, where the industry is transitioning toward digitalization and sustainability, I am eager to contribute my expertise in [specific skills such as data analytics, AI-driven reservoir modeling, or EOR techniques] to support your company’s long-term goals.</w:t>
      </w:r>
    </w:p>
    <w:p>
      <w:pPr>
        <w:pStyle w:val="BodyText"/>
      </w:pPr>
      <w:r>
        <w:t xml:space="preserve">My academic foundation in Petroleum Engineering from [University Name] has provided me with a solid understanding of the principles that underpin this field. Additionally, I have pursued continuous professional development through certifications in [relevant areas such as HSE compliance, project management, or advanced drilling technologies], ensuring that I remain at the forefront of industry advancements. In Turkey Istanbul’s competitive job market, where employers seek candidates who are both technically proficient and adaptable, I am confident that my education and hands-on experience will add significant value to your team.</w:t>
      </w:r>
    </w:p>
    <w:p>
      <w:pPr>
        <w:pStyle w:val="BodyText"/>
      </w:pPr>
      <w:r>
        <w:t xml:space="preserve">What sets me apart as a Petroleum Engineer is my ability to balance technical rigor with a collaborative mindset. I thrive in environments where teamwork and cross-functional communication are prioritized, as evidenced by my work on [mention a specific project or collaboration]. In Istanbul’s energy sector, where projects often involve international stakeholders and diverse cultural perspectives, I believe my strong interpersonal skills and willingness to adapt will enable me to contribute effectively. Furthermore, my fluency in [language(s), if applicable] allows me to navigate the unique challenges of working in a multilingual and multicultural setting.</w:t>
      </w:r>
    </w:p>
    <w:p>
      <w:pPr>
        <w:pStyle w:val="BodyText"/>
      </w:pPr>
      <w:r>
        <w:t xml:space="preserve">I am particularly excited about the opportunity to work in Istanbul because of its rich history, vibrant culture, and growing significance as an energy node. The city’s strategic location between Europe and Asia positions it as a critical player in regional energy trade, and I am eager to be part of the innovative projects shaping this future. Whether working on upstream exploration initiatives or downstream processing operations, I am committed to delivering results that align with both corporate objectives and global sustainability standards.</w:t>
      </w:r>
    </w:p>
    <w:p>
      <w:pPr>
        <w:pStyle w:val="BodyText"/>
      </w:pPr>
      <w:r>
        <w:t xml:space="preserve">Thank you for considering my application. I would welcome the opportunity to discuss how my background, skills, and passion for petroleum engineering can contribute to your organization’s success in Turkey Istanbul. I am available at your convenience for an interview and can be reached at [Your Phone Number] or [Your Email Address]. Please feel free to contact me if you require any additional information.</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Turkey Istanbul</dc:title>
  <dc:creator/>
  <dc:language>en</dc:language>
  <cp:keywords/>
  <dcterms:created xsi:type="dcterms:W3CDTF">2026-07-23T03:22:06Z</dcterms:created>
  <dcterms:modified xsi:type="dcterms:W3CDTF">2026-07-23T03:22:06Z</dcterms:modified>
</cp:coreProperties>
</file>

<file path=docProps/custom.xml><?xml version="1.0" encoding="utf-8"?>
<Properties xmlns="http://schemas.openxmlformats.org/officeDocument/2006/custom-properties" xmlns:vt="http://schemas.openxmlformats.org/officeDocument/2006/docPropsVTypes"/>
</file>